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7E6B" w14:textId="77777777" w:rsidR="0058201C" w:rsidRDefault="0058201C" w:rsidP="004B718A">
      <w:pPr>
        <w:pStyle w:val="Heading1"/>
      </w:pPr>
    </w:p>
    <w:p w14:paraId="57FAE5C1" w14:textId="538A0937" w:rsidR="004B718A" w:rsidRPr="0058201C" w:rsidRDefault="004B718A" w:rsidP="004B718A">
      <w:pPr>
        <w:pStyle w:val="Heading1"/>
        <w:rPr>
          <w:rFonts w:ascii="Caveat bold" w:hAnsi="Caveat bold"/>
          <w:color w:val="008F85"/>
          <w:sz w:val="40"/>
          <w:szCs w:val="40"/>
        </w:rPr>
      </w:pPr>
      <w:r w:rsidRPr="0058201C">
        <w:rPr>
          <w:rFonts w:ascii="Caveat bold" w:hAnsi="Caveat bold"/>
          <w:color w:val="008F85"/>
          <w:sz w:val="40"/>
          <w:szCs w:val="40"/>
        </w:rPr>
        <w:t>S</w:t>
      </w:r>
      <w:r w:rsidR="00C927AF">
        <w:rPr>
          <w:rFonts w:ascii="Caveat bold" w:hAnsi="Caveat bold"/>
          <w:color w:val="008F85"/>
          <w:sz w:val="40"/>
          <w:szCs w:val="40"/>
        </w:rPr>
        <w:t>ample Website, Newsletter</w:t>
      </w:r>
      <w:r w:rsidR="00B319F7">
        <w:rPr>
          <w:rFonts w:ascii="Caveat bold" w:hAnsi="Caveat bold"/>
          <w:color w:val="008F85"/>
          <w:sz w:val="40"/>
          <w:szCs w:val="40"/>
        </w:rPr>
        <w:t>, Social</w:t>
      </w:r>
      <w:r w:rsidR="00C927AF">
        <w:rPr>
          <w:rFonts w:ascii="Caveat bold" w:hAnsi="Caveat bold"/>
          <w:color w:val="008F85"/>
          <w:sz w:val="40"/>
          <w:szCs w:val="40"/>
        </w:rPr>
        <w:t xml:space="preserve"> Text</w:t>
      </w:r>
    </w:p>
    <w:p w14:paraId="3B234BF3" w14:textId="360A95FB" w:rsidR="00C927AF" w:rsidRDefault="00C927AF" w:rsidP="00C927AF">
      <w:pPr>
        <w:rPr>
          <w:rFonts w:ascii="Gotham Book" w:hAnsi="Gotham Book"/>
        </w:rPr>
      </w:pPr>
    </w:p>
    <w:p w14:paraId="4F289540" w14:textId="12BACA50" w:rsidR="00B319F7" w:rsidRDefault="00B319F7" w:rsidP="00C927AF">
      <w:pPr>
        <w:rPr>
          <w:rFonts w:ascii="Gotham Book" w:hAnsi="Gotham Book"/>
        </w:rPr>
      </w:pPr>
      <w:r>
        <w:rPr>
          <w:rFonts w:ascii="Gotham Book" w:hAnsi="Gotham Book"/>
        </w:rPr>
        <w:t>You can use the below text for a short blurb on your website, blog, newsletter, or email:</w:t>
      </w:r>
    </w:p>
    <w:p w14:paraId="4BAFE5AA" w14:textId="77777777" w:rsidR="00B319F7" w:rsidRDefault="00B319F7" w:rsidP="00C927AF">
      <w:pPr>
        <w:rPr>
          <w:rFonts w:ascii="Gotham Book" w:hAnsi="Gotham Book"/>
        </w:rPr>
      </w:pPr>
    </w:p>
    <w:p w14:paraId="65055CC9" w14:textId="71906642" w:rsidR="00C927AF" w:rsidRPr="00C927AF" w:rsidRDefault="00C927AF" w:rsidP="00C927AF">
      <w:pPr>
        <w:rPr>
          <w:rFonts w:ascii="Gotham Book" w:hAnsi="Gotham Book"/>
        </w:rPr>
      </w:pPr>
      <w:r w:rsidRPr="00C927AF">
        <w:rPr>
          <w:rFonts w:ascii="Gotham Book" w:hAnsi="Gotham Book"/>
        </w:rPr>
        <w:t>Financial literacy—the ability to manage personal finances—is the one critical life skill that everyone needs to master. Yet most schools in America don’t teach it.</w:t>
      </w:r>
    </w:p>
    <w:p w14:paraId="19C57A84" w14:textId="77777777" w:rsidR="00C927AF" w:rsidRPr="00C927AF" w:rsidRDefault="00C927AF" w:rsidP="00C927AF">
      <w:pPr>
        <w:rPr>
          <w:rFonts w:ascii="Gotham Book" w:hAnsi="Gotham Book"/>
        </w:rPr>
      </w:pPr>
      <w:r w:rsidRPr="00C927AF">
        <w:rPr>
          <w:rFonts w:ascii="Gotham Book" w:hAnsi="Gotham Book"/>
        </w:rPr>
        <w:t xml:space="preserve">That is about to change. And you can help. Go to </w:t>
      </w:r>
      <w:hyperlink r:id="rId7" w:history="1">
        <w:r w:rsidRPr="00C927AF">
          <w:rPr>
            <w:rStyle w:val="Hyperlink"/>
            <w:rFonts w:ascii="Gotham Book" w:hAnsi="Gotham Book"/>
          </w:rPr>
          <w:t>CheckYourSchool.org</w:t>
        </w:r>
      </w:hyperlink>
      <w:r w:rsidRPr="00C927AF">
        <w:rPr>
          <w:rFonts w:ascii="Gotham Book" w:hAnsi="Gotham Book"/>
        </w:rPr>
        <w:t>, find out if your local school offers effective financial education, and start the conversation!</w:t>
      </w:r>
    </w:p>
    <w:p w14:paraId="0A1ECC6A" w14:textId="22F029C5" w:rsidR="004B718A" w:rsidRPr="00B319F7" w:rsidRDefault="004B718A">
      <w:pPr>
        <w:rPr>
          <w:rFonts w:ascii="Gotham Book" w:hAnsi="Gotham Book"/>
        </w:rPr>
      </w:pPr>
    </w:p>
    <w:p w14:paraId="727F2D36" w14:textId="0B549451" w:rsidR="00B319F7" w:rsidRPr="00B319F7" w:rsidRDefault="00B319F7">
      <w:pPr>
        <w:rPr>
          <w:rFonts w:ascii="Gotham Book" w:hAnsi="Gotham Book"/>
        </w:rPr>
      </w:pPr>
    </w:p>
    <w:p w14:paraId="66E1935D" w14:textId="56F9F4E2" w:rsidR="00B319F7" w:rsidRPr="00B319F7" w:rsidRDefault="00B319F7" w:rsidP="00B319F7">
      <w:pPr>
        <w:rPr>
          <w:rFonts w:ascii="Gotham Bold" w:hAnsi="Gotham Bold"/>
          <w:b/>
          <w:color w:val="008F85"/>
        </w:rPr>
      </w:pPr>
      <w:r w:rsidRPr="00B319F7">
        <w:rPr>
          <w:rFonts w:ascii="Gotham Bold" w:hAnsi="Gotham Bold"/>
          <w:b/>
          <w:color w:val="008F85"/>
        </w:rPr>
        <w:t>Social Media Suggestions</w:t>
      </w:r>
    </w:p>
    <w:p w14:paraId="76DF3737" w14:textId="77777777" w:rsidR="00B319F7" w:rsidRPr="00B319F7" w:rsidRDefault="00B319F7" w:rsidP="00B319F7">
      <w:pPr>
        <w:rPr>
          <w:rFonts w:ascii="Gotham Book" w:hAnsi="Gotham Book"/>
        </w:rPr>
      </w:pPr>
      <w:r w:rsidRPr="00B319F7">
        <w:rPr>
          <w:rFonts w:ascii="Gotham Book" w:hAnsi="Gotham Book"/>
        </w:rPr>
        <w:t>There are a number of ways you can help promote CheckYourSchool.org on social media. They include:</w:t>
      </w:r>
    </w:p>
    <w:p w14:paraId="6C56306A" w14:textId="77777777" w:rsidR="00B319F7" w:rsidRPr="00B319F7" w:rsidRDefault="00B319F7" w:rsidP="00B319F7">
      <w:pPr>
        <w:pStyle w:val="ListParagraph"/>
        <w:numPr>
          <w:ilvl w:val="0"/>
          <w:numId w:val="5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>Following us on Twitter (</w:t>
      </w:r>
      <w:hyperlink r:id="rId8" w:history="1">
        <w:r w:rsidRPr="00B319F7">
          <w:rPr>
            <w:rStyle w:val="Hyperlink"/>
            <w:rFonts w:ascii="Gotham Book" w:hAnsi="Gotham Book"/>
          </w:rPr>
          <w:t>@</w:t>
        </w:r>
        <w:proofErr w:type="spellStart"/>
        <w:r w:rsidRPr="00B319F7">
          <w:rPr>
            <w:rStyle w:val="Hyperlink"/>
            <w:rFonts w:ascii="Gotham Book" w:hAnsi="Gotham Book"/>
          </w:rPr>
          <w:t>CheckYourSchool</w:t>
        </w:r>
        <w:proofErr w:type="spellEnd"/>
      </w:hyperlink>
      <w:r w:rsidRPr="00B319F7">
        <w:rPr>
          <w:rFonts w:ascii="Gotham Book" w:hAnsi="Gotham Book"/>
        </w:rPr>
        <w:t xml:space="preserve">) and </w:t>
      </w:r>
      <w:hyperlink r:id="rId9" w:history="1">
        <w:r w:rsidRPr="00B319F7">
          <w:rPr>
            <w:rStyle w:val="Hyperlink"/>
            <w:rFonts w:ascii="Gotham Book" w:hAnsi="Gotham Book"/>
          </w:rPr>
          <w:t>Facebook</w:t>
        </w:r>
      </w:hyperlink>
    </w:p>
    <w:p w14:paraId="418C4107" w14:textId="77777777" w:rsidR="00B319F7" w:rsidRPr="00B319F7" w:rsidRDefault="00B319F7" w:rsidP="00B319F7">
      <w:pPr>
        <w:pStyle w:val="ListParagraph"/>
        <w:numPr>
          <w:ilvl w:val="0"/>
          <w:numId w:val="5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>Retweeting, liking and commenting on our tweets, and liking, sharing, and/or commenting on our Facebook posts</w:t>
      </w:r>
    </w:p>
    <w:p w14:paraId="3CA78063" w14:textId="77777777" w:rsidR="00B319F7" w:rsidRPr="00B319F7" w:rsidRDefault="00B319F7" w:rsidP="00B319F7">
      <w:pPr>
        <w:pStyle w:val="ListParagraph"/>
        <w:numPr>
          <w:ilvl w:val="0"/>
          <w:numId w:val="5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>Including CheckYourSchool.org in #</w:t>
      </w:r>
      <w:proofErr w:type="spellStart"/>
      <w:r w:rsidRPr="00B319F7">
        <w:rPr>
          <w:rFonts w:ascii="Gotham Book" w:hAnsi="Gotham Book"/>
        </w:rPr>
        <w:t>FollowFriday</w:t>
      </w:r>
      <w:proofErr w:type="spellEnd"/>
      <w:r w:rsidRPr="00B319F7">
        <w:rPr>
          <w:rFonts w:ascii="Gotham Book" w:hAnsi="Gotham Book"/>
        </w:rPr>
        <w:t>, partner profile, and other promotional efforts</w:t>
      </w:r>
    </w:p>
    <w:p w14:paraId="00F51D73" w14:textId="77777777" w:rsidR="00B319F7" w:rsidRPr="00B319F7" w:rsidRDefault="00B319F7" w:rsidP="00B319F7">
      <w:pPr>
        <w:pStyle w:val="ListParagraph"/>
        <w:numPr>
          <w:ilvl w:val="0"/>
          <w:numId w:val="5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>Include CYS social links in your emails, newsletters, and website.</w:t>
      </w:r>
    </w:p>
    <w:p w14:paraId="41F0D468" w14:textId="77777777" w:rsidR="00B319F7" w:rsidRPr="00B319F7" w:rsidRDefault="00B319F7" w:rsidP="00B319F7">
      <w:pPr>
        <w:rPr>
          <w:rFonts w:ascii="Gotham Book" w:hAnsi="Gotham Book"/>
        </w:rPr>
      </w:pPr>
    </w:p>
    <w:p w14:paraId="4F116469" w14:textId="77777777" w:rsidR="00B319F7" w:rsidRPr="00B319F7" w:rsidRDefault="00B319F7" w:rsidP="00B319F7">
      <w:pPr>
        <w:rPr>
          <w:rFonts w:ascii="Gotham Book" w:hAnsi="Gotham Book"/>
          <w:b/>
        </w:rPr>
      </w:pPr>
      <w:r w:rsidRPr="00B319F7">
        <w:rPr>
          <w:rFonts w:ascii="Gotham Book" w:hAnsi="Gotham Book"/>
          <w:b/>
        </w:rPr>
        <w:t>Sample social posts:</w:t>
      </w:r>
    </w:p>
    <w:p w14:paraId="6945E6AF" w14:textId="77777777" w:rsidR="00B319F7" w:rsidRPr="00B319F7" w:rsidRDefault="00B319F7" w:rsidP="00B319F7">
      <w:pPr>
        <w:pStyle w:val="ListParagraph"/>
        <w:numPr>
          <w:ilvl w:val="0"/>
          <w:numId w:val="1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>We’re working with @</w:t>
      </w:r>
      <w:proofErr w:type="spellStart"/>
      <w:r w:rsidRPr="00B319F7">
        <w:rPr>
          <w:rFonts w:ascii="Gotham Book" w:hAnsi="Gotham Book"/>
        </w:rPr>
        <w:t>CheckYourSchool</w:t>
      </w:r>
      <w:proofErr w:type="spellEnd"/>
      <w:r w:rsidRPr="00B319F7">
        <w:rPr>
          <w:rFonts w:ascii="Gotham Book" w:hAnsi="Gotham Book"/>
        </w:rPr>
        <w:t xml:space="preserve"> to expand effective financial education. Find out if your school offers financial education: </w:t>
      </w:r>
      <w:hyperlink r:id="rId10" w:history="1">
        <w:r w:rsidRPr="00B319F7">
          <w:rPr>
            <w:rStyle w:val="Hyperlink"/>
            <w:rFonts w:ascii="Gotham Book" w:hAnsi="Gotham Book"/>
          </w:rPr>
          <w:t>https://checkyourschool.org/</w:t>
        </w:r>
      </w:hyperlink>
      <w:r w:rsidRPr="00B319F7">
        <w:rPr>
          <w:rFonts w:ascii="Gotham Book" w:hAnsi="Gotham Book"/>
        </w:rPr>
        <w:t xml:space="preserve"> </w:t>
      </w:r>
    </w:p>
    <w:p w14:paraId="39AFBFE9" w14:textId="130C376B" w:rsidR="00B319F7" w:rsidRPr="00B319F7" w:rsidRDefault="00B319F7" w:rsidP="00B319F7">
      <w:pPr>
        <w:pStyle w:val="ListParagraph"/>
        <w:numPr>
          <w:ilvl w:val="0"/>
          <w:numId w:val="1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 xml:space="preserve">Does your school offer effective financial education? Find out here: </w:t>
      </w:r>
      <w:hyperlink r:id="rId11" w:history="1">
        <w:r w:rsidRPr="00B319F7">
          <w:rPr>
            <w:rStyle w:val="Hyperlink"/>
            <w:rFonts w:ascii="Gotham Book" w:hAnsi="Gotham Book"/>
          </w:rPr>
          <w:t>https://checkyourschool.org/</w:t>
        </w:r>
      </w:hyperlink>
      <w:r w:rsidRPr="00B319F7">
        <w:rPr>
          <w:rFonts w:ascii="Gotham Book" w:hAnsi="Gotham Book"/>
        </w:rPr>
        <w:t xml:space="preserve"> </w:t>
      </w:r>
      <w:r>
        <w:rPr>
          <w:rFonts w:ascii="Gotham Book" w:hAnsi="Gotham Book"/>
        </w:rPr>
        <w:t>#</w:t>
      </w:r>
      <w:proofErr w:type="spellStart"/>
      <w:r>
        <w:rPr>
          <w:rFonts w:ascii="Gotham Book" w:hAnsi="Gotham Book"/>
        </w:rPr>
        <w:t>CheckYourSchool</w:t>
      </w:r>
      <w:proofErr w:type="spellEnd"/>
    </w:p>
    <w:p w14:paraId="26621C8C" w14:textId="77777777" w:rsidR="00B319F7" w:rsidRPr="00B319F7" w:rsidRDefault="00B319F7" w:rsidP="00B319F7">
      <w:pPr>
        <w:pStyle w:val="ListParagraph"/>
        <w:numPr>
          <w:ilvl w:val="0"/>
          <w:numId w:val="1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 xml:space="preserve">Financial education is critical to your child’s future success. Is your local school teaching it? Check here: </w:t>
      </w:r>
      <w:hyperlink r:id="rId12" w:history="1">
        <w:r w:rsidRPr="00B319F7">
          <w:rPr>
            <w:rStyle w:val="Hyperlink"/>
            <w:rFonts w:ascii="Gotham Book" w:hAnsi="Gotham Book"/>
          </w:rPr>
          <w:t>https://checkyourschool.org/</w:t>
        </w:r>
      </w:hyperlink>
    </w:p>
    <w:p w14:paraId="1CEDE49A" w14:textId="77777777" w:rsidR="00B319F7" w:rsidRPr="00B319F7" w:rsidRDefault="00B319F7" w:rsidP="00B319F7">
      <w:pPr>
        <w:pStyle w:val="ListParagraph"/>
        <w:numPr>
          <w:ilvl w:val="0"/>
          <w:numId w:val="1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 xml:space="preserve">Do you know what money skills your child is learning? Visit </w:t>
      </w:r>
      <w:hyperlink r:id="rId13" w:history="1">
        <w:r w:rsidRPr="00B319F7">
          <w:rPr>
            <w:rStyle w:val="Hyperlink"/>
            <w:rFonts w:ascii="Gotham Book" w:hAnsi="Gotham Book"/>
          </w:rPr>
          <w:t>https://checkyourschool.org/</w:t>
        </w:r>
      </w:hyperlink>
      <w:r w:rsidRPr="00B319F7">
        <w:rPr>
          <w:rFonts w:ascii="Gotham Book" w:hAnsi="Gotham Book"/>
        </w:rPr>
        <w:t xml:space="preserve"> to find out if your child’s school offers effective financial education.</w:t>
      </w:r>
    </w:p>
    <w:p w14:paraId="46CAA325" w14:textId="098C1CFB" w:rsidR="00B319F7" w:rsidRPr="00B319F7" w:rsidRDefault="00B319F7" w:rsidP="00B319F7">
      <w:pPr>
        <w:pStyle w:val="ListParagraph"/>
        <w:numPr>
          <w:ilvl w:val="0"/>
          <w:numId w:val="1"/>
        </w:numPr>
        <w:rPr>
          <w:rFonts w:ascii="Gotham Book" w:hAnsi="Gotham Book"/>
        </w:rPr>
      </w:pPr>
      <w:r w:rsidRPr="00B319F7">
        <w:rPr>
          <w:rFonts w:ascii="Gotham Book" w:hAnsi="Gotham Book"/>
        </w:rPr>
        <w:t xml:space="preserve">Every child needs financial education. Is your school providing it? Visit </w:t>
      </w:r>
      <w:hyperlink r:id="rId14" w:history="1">
        <w:r w:rsidRPr="00B319F7">
          <w:rPr>
            <w:rStyle w:val="Hyperlink"/>
            <w:rFonts w:ascii="Gotham Book" w:hAnsi="Gotham Book"/>
          </w:rPr>
          <w:t>https://checkyourschool.org/</w:t>
        </w:r>
      </w:hyperlink>
      <w:r w:rsidRPr="00B319F7">
        <w:rPr>
          <w:rFonts w:ascii="Gotham Book" w:hAnsi="Gotham Book"/>
        </w:rPr>
        <w:t xml:space="preserve"> to find out.</w:t>
      </w:r>
      <w:r>
        <w:rPr>
          <w:rFonts w:ascii="Gotham Book" w:hAnsi="Gotham Book"/>
        </w:rPr>
        <w:t xml:space="preserve"> #CheckYourSchool</w:t>
      </w:r>
      <w:bookmarkStart w:id="0" w:name="_GoBack"/>
      <w:bookmarkEnd w:id="0"/>
    </w:p>
    <w:sectPr w:rsidR="00B319F7" w:rsidRPr="00B319F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4C2D6" w14:textId="77777777" w:rsidR="001556B3" w:rsidRDefault="001556B3" w:rsidP="000A46CA">
      <w:pPr>
        <w:spacing w:after="0" w:line="240" w:lineRule="auto"/>
      </w:pPr>
      <w:r>
        <w:separator/>
      </w:r>
    </w:p>
  </w:endnote>
  <w:endnote w:type="continuationSeparator" w:id="0">
    <w:p w14:paraId="7E9EDF05" w14:textId="77777777" w:rsidR="001556B3" w:rsidRDefault="001556B3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E7CB8" w14:textId="77777777" w:rsidR="001556B3" w:rsidRDefault="001556B3" w:rsidP="000A46CA">
      <w:pPr>
        <w:spacing w:after="0" w:line="240" w:lineRule="auto"/>
      </w:pPr>
      <w:r>
        <w:separator/>
      </w:r>
    </w:p>
  </w:footnote>
  <w:footnote w:type="continuationSeparator" w:id="0">
    <w:p w14:paraId="19AA153A" w14:textId="77777777" w:rsidR="001556B3" w:rsidRDefault="001556B3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13ABE"/>
    <w:multiLevelType w:val="hybridMultilevel"/>
    <w:tmpl w:val="F3FA89C2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qgUAV9RSDiwAAAA="/>
  </w:docVars>
  <w:rsids>
    <w:rsidRoot w:val="004B718A"/>
    <w:rsid w:val="000A46CA"/>
    <w:rsid w:val="001556B3"/>
    <w:rsid w:val="004B718A"/>
    <w:rsid w:val="0058201C"/>
    <w:rsid w:val="00A80B06"/>
    <w:rsid w:val="00B319F7"/>
    <w:rsid w:val="00C927AF"/>
    <w:rsid w:val="00DF7468"/>
    <w:rsid w:val="00F83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checkyourschool" TargetMode="External"/><Relationship Id="rId13" Type="http://schemas.openxmlformats.org/officeDocument/2006/relationships/hyperlink" Target="https://checkyourschool.org/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Megan\Documents\DMcD\Clients\Jumpstart\Toolkits\checkyourschool.org" TargetMode="External"/><Relationship Id="rId12" Type="http://schemas.openxmlformats.org/officeDocument/2006/relationships/hyperlink" Target="https://checkyourschool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eckyourschool.org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heckyourschool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checkyourschool" TargetMode="External"/><Relationship Id="rId14" Type="http://schemas.openxmlformats.org/officeDocument/2006/relationships/hyperlink" Target="https://checkyourschool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4</cp:revision>
  <dcterms:created xsi:type="dcterms:W3CDTF">2019-01-07T19:35:00Z</dcterms:created>
  <dcterms:modified xsi:type="dcterms:W3CDTF">2019-01-07T20:03:00Z</dcterms:modified>
</cp:coreProperties>
</file>